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ologist</w:t>
      </w:r>
      <w:r>
        <w:t xml:space="preserve"> </w:t>
      </w:r>
      <w:r>
        <w:t xml:space="preserve">in</w:t>
      </w:r>
      <w:r>
        <w:t xml:space="preserve"> </w:t>
      </w:r>
      <w:r>
        <w:t xml:space="preserve">Israel</w:t>
      </w:r>
      <w:r>
        <w:t xml:space="preserve"> </w:t>
      </w:r>
      <w:r>
        <w:t xml:space="preserve">Jerusalem</w:t>
      </w:r>
    </w:p>
    <w:bookmarkStart w:id="21" w:name="X76fb88bdb548dd5135edd8d24a8ca128f1d9918"/>
    <w:p>
      <w:pPr>
        <w:pStyle w:val="Heading1"/>
      </w:pPr>
      <w:r>
        <w:t xml:space="preserve">Internship Application Letter for Psychological Internship in Jerusalem, Israel</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w:t>
      </w:r>
    </w:p>
    <w:p>
      <w:pPr>
        <w:pStyle w:val="BodyText"/>
      </w:pPr>
      <w:r>
        <w:rPr>
          <w:bCs/>
          <w:b/>
        </w:rPr>
        <w:t xml:space="preserve">Dr. [Recipient's Name]</w:t>
      </w:r>
      <w:r>
        <w:br/>
      </w:r>
      <w:r>
        <w:t xml:space="preserve">Director, Clinical Training Department</w:t>
      </w:r>
      <w:r>
        <w:br/>
      </w:r>
      <w:r>
        <w:t xml:space="preserve">[Mental Health Center/University Name]</w:t>
      </w:r>
      <w:r>
        <w:br/>
      </w:r>
      <w:r>
        <w:t xml:space="preserve">Jerusalem, Israel</w:t>
      </w:r>
      <w:r>
        <w:br/>
      </w:r>
    </w:p>
    <w:bookmarkStart w:id="20" w:name="Xd64642a8b7f874da429bc56bee6c227cd7821aa"/>
    <w:p>
      <w:pPr>
        <w:pStyle w:val="Heading2"/>
      </w:pPr>
      <w:r>
        <w:t xml:space="preserve">Subject: Application for Psychological Internship Position</w:t>
      </w:r>
    </w:p>
    <w:p>
      <w:pPr>
        <w:pStyle w:val="FirstParagraph"/>
      </w:pPr>
      <w:r>
        <w:t xml:space="preserve">Dear Dr. [Recipient's Last Name],</w:t>
      </w:r>
    </w:p>
    <w:p>
      <w:pPr>
        <w:pStyle w:val="BodyText"/>
      </w:pPr>
      <w:r>
        <w:t xml:space="preserve">I am writing to express my profound enthusiasm for the opportunity to contribute as a psychological intern within your esteemed institution in Jerusalem, Israel. As a dedicated psychology student with a deep commitment to understanding human behavior within culturally complex environments, I have long admired the pioneering work of your organization in addressing mental health needs across Jerusalem's diverse communities. This Internship Application Letter serves as my formal submission for consideration of the Psychological Internship position at your facility, where I am eager to apply my academic foundation and develop clinical skills under the guidance of experienced professionals.</w:t>
      </w:r>
    </w:p>
    <w:p>
      <w:pPr>
        <w:pStyle w:val="BodyText"/>
      </w:pPr>
      <w:r>
        <w:t xml:space="preserve">My academic journey at [Your University] has equipped me with a robust theoretical framework in clinical psychology, with particular emphasis on trauma-informed care and culturally responsive interventions. I completed my undergraduate thesis, "Navigating Identity and Resilience: Mental Health Support for Youth in Urban Conflict Zones," which drew insights from case studies across Jerusalem's neighborhoods—including East Jerusalem, West Jerusalem, and the vibrant yet complex environment of the Old City. This research underscored how psychosocial support must be deeply rooted in local context to be effective. I have achieved proficiency in Hebrew (B2 level) through intensive coursework and immersive study tours, allowing me to engage respectfully with clients from diverse linguistic backgrounds within Israel Jerusalem’s unique sociocultural landscape.</w:t>
      </w:r>
    </w:p>
    <w:p>
      <w:pPr>
        <w:pStyle w:val="BodyText"/>
      </w:pPr>
      <w:r>
        <w:t xml:space="preserve">My practical experience aligns closely with the demands of psychological work in Jerusalem. I volunteered at [Specific Community Center/Non-Profit in Jerusalem], where I assisted in counseling refugee youth and families navigating displacement. This role required sensitivity to the layered experiences of individuals from Palestinian, Israeli, Ethiopian Jewish, and other backgrounds—experiences that directly mirror the rich diversity I aim to serve within your clinic. Furthermore, as an intern at [Another Relevant Organization], I supported group therapy sessions focused on grief and loss among elderly populations in Jerusalem's community centers. These hands-on experiences taught me the critical importance of active listening, ethical boundary-setting, and adapting therapeutic approaches to align with clients' cultural narratives—a skill set I am eager to refine further within your supervised setting.</w:t>
      </w:r>
    </w:p>
    <w:p>
      <w:pPr>
        <w:pStyle w:val="BodyText"/>
      </w:pPr>
      <w:r>
        <w:t xml:space="preserve">What particularly draws me to this opportunity in Israel Jerusalem is the institution's reputation for integrating psychological science with community-centered values. The concept of "tikkun olam" (repairing the world) resonates deeply with my professional ethos, and I am inspired by your organization’s work addressing intergenerational trauma, post-migration adjustment, and youth mental health in a city where historical narratives shape present-day well-being. I am especially keen to learn from your team's expertise in treating conditions influenced by societal tension—such as anxiety disorders linked to political uncertainty—and to contribute meaningfully through evidence-based practices that honor each individual's story.</w:t>
      </w:r>
    </w:p>
    <w:p>
      <w:pPr>
        <w:pStyle w:val="BodyText"/>
      </w:pPr>
      <w:r>
        <w:t xml:space="preserve">I recognize that the role of a Psychologist in Israel Jerusalem demands not only clinical acumen but also cultural humility and adaptability. Having studied Israeli history, religious traditions, and social dynamics as part of my preparation for this internship, I am committed to approaching every client with an open mind and deep respect for their lived experience. My background in trauma-focused CBT (Cognitive Behavioral Therapy) and person-centered counseling—coupled with training in crisis intervention—positions me well to support your team in delivering compassionate care. Moreover, I am prepared to collaborate effectively within interdisciplinary teams, understanding that mental health is intrinsically linked to social, economic, and communal factors prevalent across Jerusalem’s neighborhoods.</w:t>
      </w:r>
    </w:p>
    <w:p>
      <w:pPr>
        <w:pStyle w:val="BodyText"/>
      </w:pPr>
      <w:r>
        <w:t xml:space="preserve">I am confident that my academic training, practical experience in culturally nuanced settings, and unwavering dedication to psychological service align perfectly with the mission of your organization. This Internship Application Letter represents more than just an application; it is a testament to my commitment to growing as a Psychologist who can meaningfully serve the people of Jerusalem. I am eager to contribute my energy, empathy, and academic rigor while learning from your team’s expertise in this dynamic environment.</w:t>
      </w:r>
    </w:p>
    <w:p>
      <w:pPr>
        <w:pStyle w:val="BodyText"/>
      </w:pPr>
      <w:r>
        <w:t xml:space="preserve">Thank you for considering my application. I have attached my resume, academic transcripts, and a letter of recommendation from Professor [Name] at [University] for your review. I welcome the opportunity to discuss how my skills and aspirations align with your internship program during an interview at your earliest convenience. I am available immediately following the completion of my current academic term and can travel to Jerusalem without delay.</w:t>
      </w:r>
    </w:p>
    <w:p>
      <w:pPr>
        <w:pStyle w:val="BodyText"/>
      </w:pPr>
      <w:r>
        <w:t xml:space="preserve">With deep respect for the vital work conducted in Israel Jerusalem,</w:t>
      </w:r>
    </w:p>
    <w:p>
      <w:pPr>
        <w:pStyle w:val="BodyText"/>
      </w:pPr>
      <w:r>
        <w:t xml:space="preserve">Sincerely,</w:t>
      </w:r>
      <w:r>
        <w:br/>
      </w:r>
      <w:r>
        <w:t xml:space="preserve">[Your Full Name]</w:t>
      </w:r>
      <w:r>
        <w:br/>
      </w:r>
      <w:r>
        <w:t xml:space="preserve">[Your University and Expected Graduation Date]</w:t>
      </w:r>
    </w:p>
    <w:p>
      <w:pPr>
        <w:pStyle w:val="BodyText"/>
      </w:pPr>
      <w:r>
        <w:t xml:space="preserve">*Note to Applicant:* This Internship Application Letter emphasizes cultural competence, local context, and alignment with Jerusalem's unique mental health needs as requested. It incorporates "Internship Application Letter," "Psychologist," and "Israel Jerusalem" organically while meeting all specified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ologist in Israel Jerusalem</dc:title>
  <dc:creator/>
  <dc:language>en</dc:language>
  <cp:keywords/>
  <dcterms:created xsi:type="dcterms:W3CDTF">2026-07-20T09:04:52Z</dcterms:created>
  <dcterms:modified xsi:type="dcterms:W3CDTF">2026-07-20T09:04:52Z</dcterms:modified>
</cp:coreProperties>
</file>

<file path=docProps/custom.xml><?xml version="1.0" encoding="utf-8"?>
<Properties xmlns="http://schemas.openxmlformats.org/officeDocument/2006/custom-properties" xmlns:vt="http://schemas.openxmlformats.org/officeDocument/2006/docPropsVTypes"/>
</file>